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8CAA69" w14:textId="0E4364E0" w:rsidR="00280E6B" w:rsidRDefault="00280E6B"/>
    <w:p w14:paraId="4A819BFF" w14:textId="694A6F6F" w:rsidR="00ED01E7" w:rsidRDefault="00ED01E7"/>
    <w:p w14:paraId="67A1E172" w14:textId="4852B060" w:rsidR="00ED01E7" w:rsidRDefault="00ED01E7"/>
    <w:p w14:paraId="2745242D" w14:textId="228988E6" w:rsidR="00ED01E7" w:rsidRDefault="00ED01E7"/>
    <w:p w14:paraId="093922B0" w14:textId="7A5659B5" w:rsidR="00ED01E7" w:rsidRPr="00E813A5" w:rsidRDefault="00E813A5" w:rsidP="002A4B0B">
      <w:pPr>
        <w:pStyle w:val="Title"/>
      </w:pPr>
      <w:r>
        <w:t>WORKSHEET FOR METRICS AT DIFFERENT BATCH SIZES</w:t>
      </w:r>
    </w:p>
    <w:p w14:paraId="60C0E8BF" w14:textId="63ADC4F8" w:rsidR="00ED01E7" w:rsidRDefault="00ED01E7" w:rsidP="00ED01E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1C6A5947" w14:textId="36EFC3F2" w:rsidR="00ED01E7" w:rsidRDefault="00ED01E7" w:rsidP="00ED01E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273CFBE0" w14:textId="6997757F" w:rsidR="00ED01E7" w:rsidRDefault="00ED01E7" w:rsidP="00ED01E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72838105" w14:textId="39F98EA2" w:rsidR="00ED01E7" w:rsidRDefault="00ED01E7" w:rsidP="00ED01E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35E1B365" w14:textId="2EABFBAA" w:rsidR="00ED01E7" w:rsidRDefault="00ED01E7" w:rsidP="00ED01E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16E277A9" w14:textId="09154C24" w:rsidR="00ED01E7" w:rsidRDefault="00ED01E7" w:rsidP="00ED01E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1116A7F8" w14:textId="2D3692FC" w:rsidR="00ED01E7" w:rsidRDefault="00ED01E7" w:rsidP="00ED01E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21B1A8BD" w14:textId="37A3104F" w:rsidR="00ED01E7" w:rsidRDefault="00ED01E7" w:rsidP="00ED01E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05B582A4" w14:textId="1F617C30" w:rsidR="00ED01E7" w:rsidRDefault="00ED01E7" w:rsidP="00ED01E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79E5F029" w14:textId="053B53FA" w:rsidR="00ED01E7" w:rsidRDefault="00ED01E7" w:rsidP="00ED01E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501153B1" w14:textId="43C49E25" w:rsidR="00ED01E7" w:rsidRDefault="00ED01E7" w:rsidP="00ED01E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68F3BA0B" w14:textId="69353892" w:rsidR="00ED01E7" w:rsidRDefault="00ED01E7" w:rsidP="00ED01E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39C82D8E" w14:textId="4F88655F" w:rsidR="00ED01E7" w:rsidRDefault="00ED01E7" w:rsidP="00ED01E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3EA5BD9C" w14:textId="7767EA2D" w:rsidR="00ED01E7" w:rsidRDefault="00ED01E7" w:rsidP="00ED01E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688FBEC0" w14:textId="6D95B612" w:rsidR="00ED01E7" w:rsidRDefault="00ED01E7" w:rsidP="00ED01E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2376C714" w14:textId="1EC00B88" w:rsidR="00ED01E7" w:rsidRDefault="00ED01E7" w:rsidP="00ED01E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48871BE6" w14:textId="024628F1" w:rsidR="00ED01E7" w:rsidRDefault="00ED01E7" w:rsidP="00ED01E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589D459E" w14:textId="2484B4B7" w:rsidR="00ED01E7" w:rsidRDefault="00ED01E7" w:rsidP="00ED01E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121593B2" w14:textId="60CFC484" w:rsidR="00ED01E7" w:rsidRDefault="00ED01E7" w:rsidP="00ED01E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1DB2E647" w14:textId="733901F7" w:rsidR="00ED01E7" w:rsidRDefault="00ED01E7" w:rsidP="00ED01E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6D0D4834" w14:textId="3197ED40" w:rsidR="00ED01E7" w:rsidRDefault="00ED01E7" w:rsidP="00ED01E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2C757B8E" w14:textId="3211BF1E" w:rsidR="00ED01E7" w:rsidRDefault="00ED01E7" w:rsidP="00ED01E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6DDDB524" w14:textId="6D7B1EB6" w:rsidR="00ED01E7" w:rsidRDefault="00ED01E7" w:rsidP="00ED01E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2756170B" w14:textId="2CBEBC44" w:rsidR="00ED01E7" w:rsidRDefault="00ED01E7" w:rsidP="00ED01E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2C494A2E" w14:textId="12AF9983" w:rsidR="00ED01E7" w:rsidRDefault="00ED01E7" w:rsidP="00ED01E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75A0DF0C" w14:textId="3799D2DC" w:rsidR="00ED01E7" w:rsidRDefault="00ED01E7" w:rsidP="00ED01E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233B135F" w14:textId="2C62E7FF" w:rsidR="00ED01E7" w:rsidRDefault="00ED01E7" w:rsidP="00ED01E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696AFC39" w14:textId="485B07B3" w:rsidR="00ED01E7" w:rsidRDefault="00ED01E7" w:rsidP="00ED01E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67433491" w14:textId="18449703" w:rsidR="00ED01E7" w:rsidRDefault="00ED01E7" w:rsidP="00ED01E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1A621CFE" w14:textId="40FEFA04" w:rsidR="00ED01E7" w:rsidRDefault="00ED01E7" w:rsidP="00ED01E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10CA38B5" w14:textId="38EE35A5" w:rsidR="00ED01E7" w:rsidRDefault="00ED01E7" w:rsidP="00ED01E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258CD622" w14:textId="26FF8C01" w:rsidR="00ED01E7" w:rsidRDefault="00ED01E7" w:rsidP="00ED01E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34AAB7F0" w14:textId="145F4729" w:rsidR="00ED01E7" w:rsidRDefault="00ED01E7" w:rsidP="00ED01E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2639A29F" w14:textId="0C20867B" w:rsidR="00ED01E7" w:rsidRDefault="00ED01E7" w:rsidP="00ED01E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56D3D28E" w14:textId="1741826E" w:rsidR="00ED01E7" w:rsidRDefault="00ED01E7" w:rsidP="00ED01E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47357E91" w14:textId="6A455AE3" w:rsidR="00ED01E7" w:rsidRDefault="00ED01E7" w:rsidP="00ED01E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01BCAAFC" w14:textId="1790CA39" w:rsidR="00ED01E7" w:rsidRDefault="00ED01E7" w:rsidP="00ED01E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28AAA49B" w14:textId="3579951E" w:rsidR="00695534" w:rsidRDefault="00695534" w:rsidP="00ED01E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145A6C54" w14:textId="6BFA907B" w:rsidR="00695534" w:rsidRDefault="00695534" w:rsidP="00ED01E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0685A0D8" w14:textId="4F783025" w:rsidR="00695534" w:rsidRDefault="00695534" w:rsidP="00ED01E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50DBE5B0" w14:textId="1F078082" w:rsidR="00695534" w:rsidRDefault="00695534" w:rsidP="00ED01E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7DD9C075" w14:textId="25B9426A" w:rsidR="00695534" w:rsidRDefault="00695534" w:rsidP="00ED01E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4F35A45D" w14:textId="57EF650A" w:rsidR="00695534" w:rsidRDefault="00695534" w:rsidP="00ED01E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160427FF" w14:textId="387F22AD" w:rsidR="00695534" w:rsidRDefault="00695534" w:rsidP="00ED01E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006213CE" w14:textId="77777777" w:rsidR="00695534" w:rsidRDefault="00695534" w:rsidP="00ED01E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05EB8FF3" w14:textId="69E6D51A" w:rsidR="00ED01E7" w:rsidRPr="00ED01E7" w:rsidRDefault="00ED01E7" w:rsidP="00ED01E7">
      <w:pPr>
        <w:pStyle w:val="HTMLPreformatted"/>
        <w:shd w:val="clear" w:color="auto" w:fill="FFFFFF"/>
        <w:wordWrap w:val="0"/>
        <w:textAlignment w:val="baseline"/>
        <w:rPr>
          <w:rFonts w:asciiTheme="minorHAnsi" w:hAnsiTheme="minorHAnsi" w:cstheme="minorHAnsi"/>
          <w:b/>
          <w:bCs/>
          <w:color w:val="000000"/>
          <w:sz w:val="24"/>
          <w:szCs w:val="24"/>
        </w:rPr>
      </w:pPr>
      <w:r w:rsidRPr="00ED01E7">
        <w:rPr>
          <w:rFonts w:asciiTheme="minorHAnsi" w:hAnsiTheme="minorHAnsi" w:cstheme="minorHAnsi"/>
          <w:b/>
          <w:bCs/>
          <w:color w:val="000000"/>
          <w:sz w:val="24"/>
          <w:szCs w:val="24"/>
        </w:rPr>
        <w:t>CASE-</w:t>
      </w:r>
      <w:r>
        <w:rPr>
          <w:rFonts w:asciiTheme="minorHAnsi" w:hAnsiTheme="minorHAnsi" w:cstheme="minorHAnsi"/>
          <w:b/>
          <w:bCs/>
          <w:color w:val="000000"/>
          <w:sz w:val="24"/>
          <w:szCs w:val="24"/>
        </w:rPr>
        <w:t>1</w:t>
      </w:r>
      <w:r w:rsidRPr="00ED01E7">
        <w:rPr>
          <w:rFonts w:asciiTheme="minorHAnsi" w:hAnsiTheme="minorHAnsi" w:cstheme="minorHAnsi"/>
          <w:b/>
          <w:bCs/>
          <w:color w:val="000000"/>
          <w:sz w:val="24"/>
          <w:szCs w:val="24"/>
        </w:rPr>
        <w:t xml:space="preserve">) Batch size = </w:t>
      </w:r>
      <w:r w:rsidR="008B710F">
        <w:rPr>
          <w:rFonts w:asciiTheme="minorHAnsi" w:hAnsiTheme="minorHAnsi" w:cstheme="minorHAnsi"/>
          <w:b/>
          <w:bCs/>
          <w:color w:val="000000"/>
          <w:sz w:val="24"/>
          <w:szCs w:val="24"/>
        </w:rPr>
        <w:t>1</w:t>
      </w:r>
      <w:r w:rsidRPr="00ED01E7">
        <w:rPr>
          <w:rFonts w:asciiTheme="minorHAnsi" w:hAnsiTheme="minorHAnsi" w:cstheme="minorHAnsi"/>
          <w:b/>
          <w:bCs/>
          <w:color w:val="000000"/>
          <w:sz w:val="24"/>
          <w:szCs w:val="24"/>
        </w:rPr>
        <w:t>000</w:t>
      </w:r>
    </w:p>
    <w:p w14:paraId="7388B131" w14:textId="5E029C4F" w:rsidR="00ED01E7" w:rsidRDefault="00ED01E7" w:rsidP="00ED01E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2533781D" w14:textId="4293BC37" w:rsidR="00ED01E7" w:rsidRDefault="00ED01E7" w:rsidP="00ED01E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38A84EFD" w14:textId="2BEB24EA" w:rsidR="00ED01E7" w:rsidRPr="00B71B17" w:rsidRDefault="00ED01E7" w:rsidP="00ED01E7">
      <w:pPr>
        <w:pStyle w:val="HTMLPreformatted"/>
        <w:shd w:val="clear" w:color="auto" w:fill="FFFFFF"/>
        <w:wordWrap w:val="0"/>
        <w:textAlignment w:val="baseline"/>
        <w:rPr>
          <w:rFonts w:asciiTheme="minorHAnsi" w:hAnsiTheme="minorHAnsi" w:cstheme="minorHAnsi"/>
          <w:color w:val="000000"/>
          <w:sz w:val="22"/>
          <w:szCs w:val="22"/>
        </w:rPr>
      </w:pP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B1F10" w:rsidRPr="006A67AE" w14:paraId="11877B9C" w14:textId="77777777" w:rsidTr="00BB1F1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4DA9B60" w14:textId="77777777" w:rsidR="00BB1F10" w:rsidRPr="006A67AE" w:rsidRDefault="00BB1F10" w:rsidP="00E51708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textAlignment w:val="baseline"/>
              <w:rPr>
                <w:rFonts w:asciiTheme="minorHAnsi" w:hAnsiTheme="minorHAnsi" w:cstheme="minorHAnsi"/>
                <w:b w:val="0"/>
                <w:bCs w:val="0"/>
                <w:color w:val="000000"/>
                <w:sz w:val="22"/>
                <w:szCs w:val="22"/>
              </w:rPr>
            </w:pPr>
            <w:r w:rsidRPr="006A67AE">
              <w:rPr>
                <w:rFonts w:asciiTheme="minorHAnsi" w:hAnsiTheme="minorHAnsi" w:cstheme="minorHAnsi"/>
                <w:b w:val="0"/>
                <w:bCs w:val="0"/>
                <w:color w:val="000000"/>
                <w:sz w:val="22"/>
                <w:szCs w:val="22"/>
              </w:rPr>
              <w:t>Epoch 1/10</w:t>
            </w:r>
          </w:p>
        </w:tc>
      </w:tr>
      <w:tr w:rsidR="00BB1F10" w:rsidRPr="006A67AE" w14:paraId="5ECD6C10" w14:textId="77777777" w:rsidTr="00BB1F1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59DB8F6" w14:textId="77777777" w:rsidR="00BB1F10" w:rsidRPr="006A67AE" w:rsidRDefault="00BB1F10" w:rsidP="00E51708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textAlignment w:val="baseline"/>
              <w:rPr>
                <w:rFonts w:asciiTheme="minorHAnsi" w:hAnsiTheme="minorHAnsi" w:cstheme="minorHAnsi"/>
                <w:b w:val="0"/>
                <w:bCs w:val="0"/>
                <w:color w:val="000000"/>
                <w:sz w:val="22"/>
                <w:szCs w:val="22"/>
              </w:rPr>
            </w:pPr>
            <w:r w:rsidRPr="006A67AE">
              <w:rPr>
                <w:rFonts w:asciiTheme="minorHAnsi" w:hAnsiTheme="minorHAnsi" w:cstheme="minorHAnsi"/>
                <w:b w:val="0"/>
                <w:bCs w:val="0"/>
                <w:color w:val="000000"/>
                <w:sz w:val="22"/>
                <w:szCs w:val="22"/>
              </w:rPr>
              <w:t>60/60 [==============================] - 19s 309ms/step - loss: 0.8026 - accuracy: 0.7302 - val_loss: 0.5410 - val_accuracy: 0.8028</w:t>
            </w:r>
          </w:p>
        </w:tc>
      </w:tr>
      <w:tr w:rsidR="00BB1F10" w:rsidRPr="006A67AE" w14:paraId="627F1FC4" w14:textId="77777777" w:rsidTr="00BB1F1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9B79295" w14:textId="77777777" w:rsidR="00BB1F10" w:rsidRPr="006A67AE" w:rsidRDefault="00BB1F10" w:rsidP="00E51708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textAlignment w:val="baseline"/>
              <w:rPr>
                <w:rFonts w:asciiTheme="minorHAnsi" w:hAnsiTheme="minorHAnsi" w:cstheme="minorHAnsi"/>
                <w:b w:val="0"/>
                <w:bCs w:val="0"/>
                <w:color w:val="000000"/>
                <w:sz w:val="22"/>
                <w:szCs w:val="22"/>
              </w:rPr>
            </w:pPr>
            <w:r w:rsidRPr="006A67AE">
              <w:rPr>
                <w:rFonts w:asciiTheme="minorHAnsi" w:hAnsiTheme="minorHAnsi" w:cstheme="minorHAnsi"/>
                <w:b w:val="0"/>
                <w:bCs w:val="0"/>
                <w:color w:val="000000"/>
                <w:sz w:val="22"/>
                <w:szCs w:val="22"/>
              </w:rPr>
              <w:t>Epoch 2/10</w:t>
            </w:r>
          </w:p>
        </w:tc>
      </w:tr>
      <w:tr w:rsidR="00BB1F10" w:rsidRPr="006A67AE" w14:paraId="0F39FBE9" w14:textId="77777777" w:rsidTr="00BB1F1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1F2808A" w14:textId="77777777" w:rsidR="00BB1F10" w:rsidRPr="006A67AE" w:rsidRDefault="00BB1F10" w:rsidP="00E51708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textAlignment w:val="baseline"/>
              <w:rPr>
                <w:rFonts w:asciiTheme="minorHAnsi" w:hAnsiTheme="minorHAnsi" w:cstheme="minorHAnsi"/>
                <w:b w:val="0"/>
                <w:bCs w:val="0"/>
                <w:color w:val="000000"/>
                <w:sz w:val="22"/>
                <w:szCs w:val="22"/>
              </w:rPr>
            </w:pPr>
            <w:r w:rsidRPr="006A67AE">
              <w:rPr>
                <w:rFonts w:asciiTheme="minorHAnsi" w:hAnsiTheme="minorHAnsi" w:cstheme="minorHAnsi"/>
                <w:b w:val="0"/>
                <w:bCs w:val="0"/>
                <w:color w:val="000000"/>
                <w:sz w:val="22"/>
                <w:szCs w:val="22"/>
              </w:rPr>
              <w:t>60/60 [==============================] - 18s 300ms/step - loss: 0.4865 - accuracy: 0.8246 - val_loss: 0.4866 - val_accuracy: 0.8182</w:t>
            </w:r>
          </w:p>
        </w:tc>
      </w:tr>
      <w:tr w:rsidR="00BB1F10" w:rsidRPr="006A67AE" w14:paraId="17C60BFC" w14:textId="77777777" w:rsidTr="00BB1F1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E81E1F3" w14:textId="77777777" w:rsidR="00BB1F10" w:rsidRPr="006A67AE" w:rsidRDefault="00BB1F10" w:rsidP="00E51708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textAlignment w:val="baseline"/>
              <w:rPr>
                <w:rFonts w:asciiTheme="minorHAnsi" w:hAnsiTheme="minorHAnsi" w:cstheme="minorHAnsi"/>
                <w:b w:val="0"/>
                <w:bCs w:val="0"/>
                <w:color w:val="000000"/>
                <w:sz w:val="22"/>
                <w:szCs w:val="22"/>
              </w:rPr>
            </w:pPr>
            <w:r w:rsidRPr="006A67AE">
              <w:rPr>
                <w:rFonts w:asciiTheme="minorHAnsi" w:hAnsiTheme="minorHAnsi" w:cstheme="minorHAnsi"/>
                <w:b w:val="0"/>
                <w:bCs w:val="0"/>
                <w:color w:val="000000"/>
                <w:sz w:val="22"/>
                <w:szCs w:val="22"/>
              </w:rPr>
              <w:t>Epoch 3/10</w:t>
            </w:r>
          </w:p>
        </w:tc>
      </w:tr>
      <w:tr w:rsidR="00BB1F10" w:rsidRPr="006A67AE" w14:paraId="10628D94" w14:textId="77777777" w:rsidTr="00BB1F1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3C67AD2" w14:textId="77777777" w:rsidR="00BB1F10" w:rsidRPr="006A67AE" w:rsidRDefault="00BB1F10" w:rsidP="00E51708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textAlignment w:val="baseline"/>
              <w:rPr>
                <w:rFonts w:asciiTheme="minorHAnsi" w:hAnsiTheme="minorHAnsi" w:cstheme="minorHAnsi"/>
                <w:b w:val="0"/>
                <w:bCs w:val="0"/>
                <w:color w:val="000000"/>
                <w:sz w:val="22"/>
                <w:szCs w:val="22"/>
              </w:rPr>
            </w:pPr>
            <w:r w:rsidRPr="006A67AE">
              <w:rPr>
                <w:rFonts w:asciiTheme="minorHAnsi" w:hAnsiTheme="minorHAnsi" w:cstheme="minorHAnsi"/>
                <w:b w:val="0"/>
                <w:bCs w:val="0"/>
                <w:color w:val="000000"/>
                <w:sz w:val="22"/>
                <w:szCs w:val="22"/>
              </w:rPr>
              <w:t>60/60 [==============================] - 19s 312ms/step - loss: 0.4326 - accuracy: 0.8479 - val_loss: 0.4429 - val_accuracy: 0.8433</w:t>
            </w:r>
          </w:p>
        </w:tc>
      </w:tr>
      <w:tr w:rsidR="00BB1F10" w:rsidRPr="006A67AE" w14:paraId="774846B1" w14:textId="77777777" w:rsidTr="00BB1F1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FDE1E97" w14:textId="77777777" w:rsidR="00BB1F10" w:rsidRPr="006A67AE" w:rsidRDefault="00BB1F10" w:rsidP="00E51708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textAlignment w:val="baseline"/>
              <w:rPr>
                <w:rFonts w:asciiTheme="minorHAnsi" w:hAnsiTheme="minorHAnsi" w:cstheme="minorHAnsi"/>
                <w:b w:val="0"/>
                <w:bCs w:val="0"/>
                <w:color w:val="000000"/>
                <w:sz w:val="22"/>
                <w:szCs w:val="22"/>
              </w:rPr>
            </w:pPr>
            <w:r w:rsidRPr="006A67AE">
              <w:rPr>
                <w:rFonts w:asciiTheme="minorHAnsi" w:hAnsiTheme="minorHAnsi" w:cstheme="minorHAnsi"/>
                <w:b w:val="0"/>
                <w:bCs w:val="0"/>
                <w:color w:val="000000"/>
                <w:sz w:val="22"/>
                <w:szCs w:val="22"/>
              </w:rPr>
              <w:t>Epoch 4/10</w:t>
            </w:r>
          </w:p>
        </w:tc>
      </w:tr>
      <w:tr w:rsidR="00BB1F10" w:rsidRPr="006A67AE" w14:paraId="12685AA6" w14:textId="77777777" w:rsidTr="00BB1F1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ACCEB37" w14:textId="77777777" w:rsidR="00BB1F10" w:rsidRPr="006A67AE" w:rsidRDefault="00BB1F10" w:rsidP="00E51708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textAlignment w:val="baseline"/>
              <w:rPr>
                <w:rFonts w:asciiTheme="minorHAnsi" w:hAnsiTheme="minorHAnsi" w:cstheme="minorHAnsi"/>
                <w:b w:val="0"/>
                <w:bCs w:val="0"/>
                <w:color w:val="000000"/>
                <w:sz w:val="22"/>
                <w:szCs w:val="22"/>
              </w:rPr>
            </w:pPr>
            <w:r w:rsidRPr="006A67AE">
              <w:rPr>
                <w:rFonts w:asciiTheme="minorHAnsi" w:hAnsiTheme="minorHAnsi" w:cstheme="minorHAnsi"/>
                <w:b w:val="0"/>
                <w:bCs w:val="0"/>
                <w:color w:val="000000"/>
                <w:sz w:val="22"/>
                <w:szCs w:val="22"/>
              </w:rPr>
              <w:t>60/60 [==============================] - 17s 283ms/step - loss: 0.4083 - accuracy: 0.8564 - val_loss: 0.4151 - val_accuracy: 0.8544</w:t>
            </w:r>
          </w:p>
        </w:tc>
      </w:tr>
      <w:tr w:rsidR="00BB1F10" w:rsidRPr="006A67AE" w14:paraId="32D55ADE" w14:textId="77777777" w:rsidTr="00BB1F1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86A5896" w14:textId="77777777" w:rsidR="00BB1F10" w:rsidRPr="006A67AE" w:rsidRDefault="00BB1F10" w:rsidP="00E51708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textAlignment w:val="baseline"/>
              <w:rPr>
                <w:rFonts w:asciiTheme="minorHAnsi" w:hAnsiTheme="minorHAnsi" w:cstheme="minorHAnsi"/>
                <w:b w:val="0"/>
                <w:bCs w:val="0"/>
                <w:color w:val="000000"/>
                <w:sz w:val="22"/>
                <w:szCs w:val="22"/>
              </w:rPr>
            </w:pPr>
            <w:r w:rsidRPr="006A67AE">
              <w:rPr>
                <w:rFonts w:asciiTheme="minorHAnsi" w:hAnsiTheme="minorHAnsi" w:cstheme="minorHAnsi"/>
                <w:b w:val="0"/>
                <w:bCs w:val="0"/>
                <w:color w:val="000000"/>
                <w:sz w:val="22"/>
                <w:szCs w:val="22"/>
              </w:rPr>
              <w:t>Epoch 5/10</w:t>
            </w:r>
          </w:p>
        </w:tc>
      </w:tr>
      <w:tr w:rsidR="00BB1F10" w:rsidRPr="006A67AE" w14:paraId="666F7B66" w14:textId="77777777" w:rsidTr="00BB1F1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E0BD176" w14:textId="77777777" w:rsidR="00BB1F10" w:rsidRPr="006A67AE" w:rsidRDefault="00BB1F10" w:rsidP="00E51708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textAlignment w:val="baseline"/>
              <w:rPr>
                <w:rFonts w:asciiTheme="minorHAnsi" w:hAnsiTheme="minorHAnsi" w:cstheme="minorHAnsi"/>
                <w:b w:val="0"/>
                <w:bCs w:val="0"/>
                <w:color w:val="000000"/>
                <w:sz w:val="22"/>
                <w:szCs w:val="22"/>
              </w:rPr>
            </w:pPr>
            <w:r w:rsidRPr="006A67AE">
              <w:rPr>
                <w:rFonts w:asciiTheme="minorHAnsi" w:hAnsiTheme="minorHAnsi" w:cstheme="minorHAnsi"/>
                <w:b w:val="0"/>
                <w:bCs w:val="0"/>
                <w:color w:val="000000"/>
                <w:sz w:val="22"/>
                <w:szCs w:val="22"/>
              </w:rPr>
              <w:t>60/60 [==============================] - 18s 301ms/step - loss: 0.3835 - accuracy: 0.8651 - val_loss: 0.3950 - val_accuracy: 0.8614</w:t>
            </w:r>
          </w:p>
        </w:tc>
      </w:tr>
      <w:tr w:rsidR="00BB1F10" w:rsidRPr="006A67AE" w14:paraId="253108AE" w14:textId="77777777" w:rsidTr="00BB1F1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DDDE898" w14:textId="77777777" w:rsidR="00BB1F10" w:rsidRPr="006A67AE" w:rsidRDefault="00BB1F10" w:rsidP="00E51708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textAlignment w:val="baseline"/>
              <w:rPr>
                <w:rFonts w:asciiTheme="minorHAnsi" w:hAnsiTheme="minorHAnsi" w:cstheme="minorHAnsi"/>
                <w:b w:val="0"/>
                <w:bCs w:val="0"/>
                <w:color w:val="000000"/>
                <w:sz w:val="22"/>
                <w:szCs w:val="22"/>
              </w:rPr>
            </w:pPr>
            <w:r w:rsidRPr="006A67AE">
              <w:rPr>
                <w:rFonts w:asciiTheme="minorHAnsi" w:hAnsiTheme="minorHAnsi" w:cstheme="minorHAnsi"/>
                <w:b w:val="0"/>
                <w:bCs w:val="0"/>
                <w:color w:val="000000"/>
                <w:sz w:val="22"/>
                <w:szCs w:val="22"/>
              </w:rPr>
              <w:t>Epoch 6/10</w:t>
            </w:r>
          </w:p>
        </w:tc>
      </w:tr>
      <w:tr w:rsidR="00BB1F10" w:rsidRPr="006A67AE" w14:paraId="1A8F2A83" w14:textId="77777777" w:rsidTr="00BB1F1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526BF8B" w14:textId="77777777" w:rsidR="00BB1F10" w:rsidRPr="006A67AE" w:rsidRDefault="00BB1F10" w:rsidP="00E51708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textAlignment w:val="baseline"/>
              <w:rPr>
                <w:rFonts w:asciiTheme="minorHAnsi" w:hAnsiTheme="minorHAnsi" w:cstheme="minorHAnsi"/>
                <w:b w:val="0"/>
                <w:bCs w:val="0"/>
                <w:color w:val="000000"/>
                <w:sz w:val="22"/>
                <w:szCs w:val="22"/>
              </w:rPr>
            </w:pPr>
            <w:r w:rsidRPr="006A67AE">
              <w:rPr>
                <w:rFonts w:asciiTheme="minorHAnsi" w:hAnsiTheme="minorHAnsi" w:cstheme="minorHAnsi"/>
                <w:b w:val="0"/>
                <w:bCs w:val="0"/>
                <w:color w:val="000000"/>
                <w:sz w:val="22"/>
                <w:szCs w:val="22"/>
              </w:rPr>
              <w:t>60/60 [==============================] - 17s 288ms/step - loss: 0.3633 - accuracy: 0.8730 - val_loss: 0.3801 - val_accuracy: 0.8669</w:t>
            </w:r>
          </w:p>
        </w:tc>
      </w:tr>
      <w:tr w:rsidR="00BB1F10" w:rsidRPr="006A67AE" w14:paraId="298AA2A9" w14:textId="77777777" w:rsidTr="00BB1F1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15EB677" w14:textId="77777777" w:rsidR="00BB1F10" w:rsidRPr="006A67AE" w:rsidRDefault="00BB1F10" w:rsidP="00E51708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textAlignment w:val="baseline"/>
              <w:rPr>
                <w:rFonts w:asciiTheme="minorHAnsi" w:hAnsiTheme="minorHAnsi" w:cstheme="minorHAnsi"/>
                <w:b w:val="0"/>
                <w:bCs w:val="0"/>
                <w:color w:val="000000"/>
                <w:sz w:val="22"/>
                <w:szCs w:val="22"/>
              </w:rPr>
            </w:pPr>
            <w:r w:rsidRPr="006A67AE">
              <w:rPr>
                <w:rFonts w:asciiTheme="minorHAnsi" w:hAnsiTheme="minorHAnsi" w:cstheme="minorHAnsi"/>
                <w:b w:val="0"/>
                <w:bCs w:val="0"/>
                <w:color w:val="000000"/>
                <w:sz w:val="22"/>
                <w:szCs w:val="22"/>
              </w:rPr>
              <w:t>Epoch 7/10</w:t>
            </w:r>
          </w:p>
        </w:tc>
      </w:tr>
      <w:tr w:rsidR="00BB1F10" w:rsidRPr="006A67AE" w14:paraId="77F5C764" w14:textId="77777777" w:rsidTr="00BB1F1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68F0669" w14:textId="77777777" w:rsidR="00BB1F10" w:rsidRPr="006A67AE" w:rsidRDefault="00BB1F10" w:rsidP="00E51708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textAlignment w:val="baseline"/>
              <w:rPr>
                <w:rFonts w:asciiTheme="minorHAnsi" w:hAnsiTheme="minorHAnsi" w:cstheme="minorHAnsi"/>
                <w:b w:val="0"/>
                <w:bCs w:val="0"/>
                <w:color w:val="000000"/>
                <w:sz w:val="22"/>
                <w:szCs w:val="22"/>
              </w:rPr>
            </w:pPr>
            <w:r w:rsidRPr="006A67AE">
              <w:rPr>
                <w:rFonts w:asciiTheme="minorHAnsi" w:hAnsiTheme="minorHAnsi" w:cstheme="minorHAnsi"/>
                <w:b w:val="0"/>
                <w:bCs w:val="0"/>
                <w:color w:val="000000"/>
                <w:sz w:val="22"/>
                <w:szCs w:val="22"/>
              </w:rPr>
              <w:t>60/60 [==============================] - 17s 289ms/step - loss: 0.3511 - accuracy: 0.8778 - val_loss: 0.3659 - val_accuracy: 0.8712</w:t>
            </w:r>
          </w:p>
        </w:tc>
      </w:tr>
      <w:tr w:rsidR="00BB1F10" w:rsidRPr="006A67AE" w14:paraId="3605BBD8" w14:textId="77777777" w:rsidTr="00BB1F1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AEF3660" w14:textId="77777777" w:rsidR="00BB1F10" w:rsidRPr="006A67AE" w:rsidRDefault="00BB1F10" w:rsidP="00E51708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textAlignment w:val="baseline"/>
              <w:rPr>
                <w:rFonts w:asciiTheme="minorHAnsi" w:hAnsiTheme="minorHAnsi" w:cstheme="minorHAnsi"/>
                <w:b w:val="0"/>
                <w:bCs w:val="0"/>
                <w:color w:val="000000"/>
                <w:sz w:val="22"/>
                <w:szCs w:val="22"/>
              </w:rPr>
            </w:pPr>
            <w:r w:rsidRPr="006A67AE">
              <w:rPr>
                <w:rFonts w:asciiTheme="minorHAnsi" w:hAnsiTheme="minorHAnsi" w:cstheme="minorHAnsi"/>
                <w:b w:val="0"/>
                <w:bCs w:val="0"/>
                <w:color w:val="000000"/>
                <w:sz w:val="22"/>
                <w:szCs w:val="22"/>
              </w:rPr>
              <w:t>Epoch 8/10</w:t>
            </w:r>
          </w:p>
        </w:tc>
      </w:tr>
      <w:tr w:rsidR="00BB1F10" w:rsidRPr="006A67AE" w14:paraId="5B1CF69A" w14:textId="77777777" w:rsidTr="00BB1F1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5042570" w14:textId="77777777" w:rsidR="00BB1F10" w:rsidRPr="006A67AE" w:rsidRDefault="00BB1F10" w:rsidP="00E51708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textAlignment w:val="baseline"/>
              <w:rPr>
                <w:rFonts w:asciiTheme="minorHAnsi" w:hAnsiTheme="minorHAnsi" w:cstheme="minorHAnsi"/>
                <w:b w:val="0"/>
                <w:bCs w:val="0"/>
                <w:color w:val="000000"/>
                <w:sz w:val="22"/>
                <w:szCs w:val="22"/>
              </w:rPr>
            </w:pPr>
            <w:r w:rsidRPr="006A67AE">
              <w:rPr>
                <w:rFonts w:asciiTheme="minorHAnsi" w:hAnsiTheme="minorHAnsi" w:cstheme="minorHAnsi"/>
                <w:b w:val="0"/>
                <w:bCs w:val="0"/>
                <w:color w:val="000000"/>
                <w:sz w:val="22"/>
                <w:szCs w:val="22"/>
              </w:rPr>
              <w:t>60/60 [==============================] - 18s 293ms/step - loss: 0.3413 - accuracy: 0.8807 - val_loss: 0.3603 - val_accuracy: 0.8737</w:t>
            </w:r>
          </w:p>
        </w:tc>
      </w:tr>
      <w:tr w:rsidR="00BB1F10" w:rsidRPr="006A67AE" w14:paraId="45A0E313" w14:textId="77777777" w:rsidTr="00BB1F1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12D65A4" w14:textId="77777777" w:rsidR="00BB1F10" w:rsidRPr="006A67AE" w:rsidRDefault="00BB1F10" w:rsidP="00E51708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textAlignment w:val="baseline"/>
              <w:rPr>
                <w:rFonts w:asciiTheme="minorHAnsi" w:hAnsiTheme="minorHAnsi" w:cstheme="minorHAnsi"/>
                <w:b w:val="0"/>
                <w:bCs w:val="0"/>
                <w:color w:val="000000"/>
                <w:sz w:val="22"/>
                <w:szCs w:val="22"/>
              </w:rPr>
            </w:pPr>
            <w:r w:rsidRPr="006A67AE">
              <w:rPr>
                <w:rFonts w:asciiTheme="minorHAnsi" w:hAnsiTheme="minorHAnsi" w:cstheme="minorHAnsi"/>
                <w:b w:val="0"/>
                <w:bCs w:val="0"/>
                <w:color w:val="000000"/>
                <w:sz w:val="22"/>
                <w:szCs w:val="22"/>
              </w:rPr>
              <w:t>Epoch 9/10</w:t>
            </w:r>
          </w:p>
        </w:tc>
      </w:tr>
      <w:tr w:rsidR="00BB1F10" w:rsidRPr="006A67AE" w14:paraId="13C7DFF3" w14:textId="77777777" w:rsidTr="00BB1F1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83426F8" w14:textId="77777777" w:rsidR="00BB1F10" w:rsidRPr="006A67AE" w:rsidRDefault="00BB1F10" w:rsidP="00E51708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textAlignment w:val="baseline"/>
              <w:rPr>
                <w:rFonts w:asciiTheme="minorHAnsi" w:hAnsiTheme="minorHAnsi" w:cstheme="minorHAnsi"/>
                <w:b w:val="0"/>
                <w:bCs w:val="0"/>
                <w:color w:val="000000"/>
                <w:sz w:val="22"/>
                <w:szCs w:val="22"/>
              </w:rPr>
            </w:pPr>
            <w:r w:rsidRPr="006A67AE">
              <w:rPr>
                <w:rFonts w:asciiTheme="minorHAnsi" w:hAnsiTheme="minorHAnsi" w:cstheme="minorHAnsi"/>
                <w:b w:val="0"/>
                <w:bCs w:val="0"/>
                <w:color w:val="000000"/>
                <w:sz w:val="22"/>
                <w:szCs w:val="22"/>
              </w:rPr>
              <w:t>60/60 [==============================] - 17s 285ms/step - loss: 0.3262 - accuracy: 0.8857 - val_loss: 0.3449 - val_accuracy: 0.8797</w:t>
            </w:r>
          </w:p>
        </w:tc>
      </w:tr>
      <w:tr w:rsidR="00BB1F10" w:rsidRPr="006A67AE" w14:paraId="3D762E15" w14:textId="77777777" w:rsidTr="00BB1F1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5E7174F" w14:textId="77777777" w:rsidR="00BB1F10" w:rsidRPr="006A67AE" w:rsidRDefault="00BB1F10" w:rsidP="00E51708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textAlignment w:val="baseline"/>
              <w:rPr>
                <w:rFonts w:asciiTheme="minorHAnsi" w:hAnsiTheme="minorHAnsi" w:cstheme="minorHAnsi"/>
                <w:b w:val="0"/>
                <w:bCs w:val="0"/>
                <w:color w:val="000000"/>
                <w:sz w:val="22"/>
                <w:szCs w:val="22"/>
              </w:rPr>
            </w:pPr>
            <w:r w:rsidRPr="006A67AE">
              <w:rPr>
                <w:rFonts w:asciiTheme="minorHAnsi" w:hAnsiTheme="minorHAnsi" w:cstheme="minorHAnsi"/>
                <w:b w:val="0"/>
                <w:bCs w:val="0"/>
                <w:color w:val="000000"/>
                <w:sz w:val="22"/>
                <w:szCs w:val="22"/>
              </w:rPr>
              <w:t>Epoch 10/10</w:t>
            </w:r>
          </w:p>
        </w:tc>
      </w:tr>
      <w:tr w:rsidR="00BB1F10" w:rsidRPr="006A67AE" w14:paraId="20CB2DD3" w14:textId="77777777" w:rsidTr="00BB1F1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9D2A32F" w14:textId="77777777" w:rsidR="00BB1F10" w:rsidRPr="006A67AE" w:rsidRDefault="00BB1F10" w:rsidP="00E51708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textAlignment w:val="baseline"/>
              <w:rPr>
                <w:rFonts w:asciiTheme="minorHAnsi" w:hAnsiTheme="minorHAnsi" w:cstheme="minorHAnsi"/>
                <w:b w:val="0"/>
                <w:bCs w:val="0"/>
                <w:color w:val="000000"/>
                <w:sz w:val="22"/>
                <w:szCs w:val="22"/>
              </w:rPr>
            </w:pPr>
            <w:r w:rsidRPr="006A67AE">
              <w:rPr>
                <w:rFonts w:asciiTheme="minorHAnsi" w:hAnsiTheme="minorHAnsi" w:cstheme="minorHAnsi"/>
                <w:b w:val="0"/>
                <w:bCs w:val="0"/>
                <w:color w:val="000000"/>
                <w:sz w:val="22"/>
                <w:szCs w:val="22"/>
              </w:rPr>
              <w:t>60/60 [==============================] - 18s 292ms/step - loss: 0.3167 - accuracy: 0.8897 - val_loss: 0.3492 - val_accuracy: 0.8760</w:t>
            </w:r>
          </w:p>
        </w:tc>
      </w:tr>
    </w:tbl>
    <w:p w14:paraId="76F3F926" w14:textId="08AA2656" w:rsidR="00ED01E7" w:rsidRDefault="00ED01E7" w:rsidP="00ED01E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028D6AB7" w14:textId="0643AE2C" w:rsidR="00ED01E7" w:rsidRDefault="00ED01E7" w:rsidP="00ED01E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6D7D9098" w14:textId="05211A6A" w:rsidR="00ED01E7" w:rsidRDefault="00ED01E7" w:rsidP="00ED01E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61FEFACB" w14:textId="0DE836FC" w:rsidR="00ED01E7" w:rsidRDefault="00ED01E7" w:rsidP="00ED01E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209210FB" w14:textId="1EA21FD6" w:rsidR="00ED01E7" w:rsidRDefault="00ED01E7" w:rsidP="00ED01E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4CAC267D" w14:textId="034D69C6" w:rsidR="00ED01E7" w:rsidRDefault="00ED01E7" w:rsidP="00ED01E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4BDF74AC" w14:textId="568BB69D" w:rsidR="00ED01E7" w:rsidRDefault="00ED01E7" w:rsidP="00ED01E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48E9847E" w14:textId="418CBF59" w:rsidR="00ED01E7" w:rsidRDefault="00ED01E7" w:rsidP="00ED01E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4F95908C" w14:textId="37D7352F" w:rsidR="00ED01E7" w:rsidRDefault="00ED01E7" w:rsidP="00ED01E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56201C3F" w14:textId="28E8845D" w:rsidR="00ED01E7" w:rsidRDefault="00ED01E7" w:rsidP="00ED01E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7B2AB7B4" w14:textId="30D65F04" w:rsidR="00ED01E7" w:rsidRDefault="00ED01E7" w:rsidP="00ED01E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2B07E237" w14:textId="687E0F93" w:rsidR="00ED01E7" w:rsidRDefault="00ED01E7" w:rsidP="00ED01E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47287210" w14:textId="75ACACB8" w:rsidR="00ED01E7" w:rsidRDefault="00ED01E7" w:rsidP="00ED01E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7C6B1809" w14:textId="33860197" w:rsidR="00ED01E7" w:rsidRDefault="00ED01E7" w:rsidP="00ED01E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36F7BC1F" w14:textId="58F8C8ED" w:rsidR="00ED01E7" w:rsidRDefault="00ED01E7" w:rsidP="00ED01E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7B18B44C" w14:textId="7DC9BB72" w:rsidR="00ED01E7" w:rsidRDefault="00ED01E7" w:rsidP="00ED01E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1C08A4DC" w14:textId="77777777" w:rsidR="00ED01E7" w:rsidRDefault="00ED01E7" w:rsidP="00ED01E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0603C450" w14:textId="423138F2" w:rsidR="00ED01E7" w:rsidRPr="00ED01E7" w:rsidRDefault="00ED01E7" w:rsidP="00ED01E7">
      <w:pPr>
        <w:pStyle w:val="HTMLPreformatted"/>
        <w:shd w:val="clear" w:color="auto" w:fill="FFFFFF"/>
        <w:wordWrap w:val="0"/>
        <w:textAlignment w:val="baseline"/>
        <w:rPr>
          <w:rFonts w:asciiTheme="minorHAnsi" w:hAnsiTheme="minorHAnsi" w:cstheme="minorHAnsi"/>
          <w:b/>
          <w:bCs/>
          <w:color w:val="000000"/>
          <w:sz w:val="24"/>
          <w:szCs w:val="24"/>
        </w:rPr>
      </w:pPr>
      <w:r w:rsidRPr="00ED01E7">
        <w:rPr>
          <w:rFonts w:asciiTheme="minorHAnsi" w:hAnsiTheme="minorHAnsi" w:cstheme="minorHAnsi"/>
          <w:b/>
          <w:bCs/>
          <w:color w:val="000000"/>
          <w:sz w:val="24"/>
          <w:szCs w:val="24"/>
        </w:rPr>
        <w:t>CASE-2) Batch size = 3000</w:t>
      </w:r>
    </w:p>
    <w:p w14:paraId="1D721BF3" w14:textId="77777777" w:rsidR="00ED01E7" w:rsidRPr="00ED01E7" w:rsidRDefault="00ED01E7" w:rsidP="00ED01E7">
      <w:pPr>
        <w:pStyle w:val="HTMLPreformatted"/>
        <w:shd w:val="clear" w:color="auto" w:fill="FFFFFF"/>
        <w:wordWrap w:val="0"/>
        <w:textAlignment w:val="baseline"/>
        <w:rPr>
          <w:rFonts w:asciiTheme="minorHAnsi" w:hAnsiTheme="minorHAnsi" w:cstheme="minorHAnsi"/>
          <w:color w:val="000000"/>
          <w:sz w:val="21"/>
          <w:szCs w:val="21"/>
        </w:rPr>
      </w:pPr>
    </w:p>
    <w:tbl>
      <w:tblPr>
        <w:tblStyle w:val="TableGrid"/>
        <w:tblW w:w="8684" w:type="dxa"/>
        <w:tblLook w:val="04A0" w:firstRow="1" w:lastRow="0" w:firstColumn="1" w:lastColumn="0" w:noHBand="0" w:noVBand="1"/>
      </w:tblPr>
      <w:tblGrid>
        <w:gridCol w:w="8684"/>
      </w:tblGrid>
      <w:tr w:rsidR="00BF7408" w:rsidRPr="00BF7408" w14:paraId="1E2781B7" w14:textId="77777777" w:rsidTr="006A67AE">
        <w:trPr>
          <w:trHeight w:val="374"/>
        </w:trPr>
        <w:tc>
          <w:tcPr>
            <w:tcW w:w="0" w:type="auto"/>
          </w:tcPr>
          <w:p w14:paraId="21CC800E" w14:textId="77777777" w:rsidR="00BF7408" w:rsidRPr="00B71B17" w:rsidRDefault="00BF7408" w:rsidP="00376A1D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71B1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Epoch 1/10</w:t>
            </w:r>
          </w:p>
        </w:tc>
      </w:tr>
      <w:tr w:rsidR="00BF7408" w:rsidRPr="00BF7408" w14:paraId="337A8F7E" w14:textId="77777777" w:rsidTr="00BF7408">
        <w:tc>
          <w:tcPr>
            <w:tcW w:w="0" w:type="auto"/>
          </w:tcPr>
          <w:p w14:paraId="6CA8098B" w14:textId="77777777" w:rsidR="00BF7408" w:rsidRPr="00B71B17" w:rsidRDefault="00BF7408" w:rsidP="00376A1D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71B1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0/20 [==============================] - 18s 874ms/step - loss: 1.2907 - accuracy: 0.5967 - val_loss: 0.7333 - val_accuracy: 0.7407</w:t>
            </w:r>
          </w:p>
        </w:tc>
      </w:tr>
      <w:tr w:rsidR="00BF7408" w:rsidRPr="00BF7408" w14:paraId="524F9BC1" w14:textId="77777777" w:rsidTr="006A67AE">
        <w:trPr>
          <w:trHeight w:val="442"/>
        </w:trPr>
        <w:tc>
          <w:tcPr>
            <w:tcW w:w="0" w:type="auto"/>
          </w:tcPr>
          <w:p w14:paraId="24D71F28" w14:textId="77777777" w:rsidR="00BF7408" w:rsidRPr="00B71B17" w:rsidRDefault="00BF7408" w:rsidP="00376A1D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71B1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Epoch 2/10</w:t>
            </w:r>
          </w:p>
        </w:tc>
      </w:tr>
      <w:tr w:rsidR="00BF7408" w:rsidRPr="00BF7408" w14:paraId="1E0803D4" w14:textId="77777777" w:rsidTr="00BF7408">
        <w:tc>
          <w:tcPr>
            <w:tcW w:w="0" w:type="auto"/>
          </w:tcPr>
          <w:p w14:paraId="531718FF" w14:textId="77777777" w:rsidR="00BF7408" w:rsidRPr="00B71B17" w:rsidRDefault="00BF7408" w:rsidP="00376A1D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71B1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0/20 [==============================] - 17s 830ms/step - loss: 0.6219 - accuracy: 0.7796 - val_loss: 0.5605 - val_accuracy: 0.7964</w:t>
            </w:r>
          </w:p>
        </w:tc>
      </w:tr>
      <w:tr w:rsidR="00BF7408" w:rsidRPr="00BF7408" w14:paraId="200985CE" w14:textId="77777777" w:rsidTr="00BF7408">
        <w:tc>
          <w:tcPr>
            <w:tcW w:w="0" w:type="auto"/>
          </w:tcPr>
          <w:p w14:paraId="7BB3453E" w14:textId="77777777" w:rsidR="00BF7408" w:rsidRPr="00B71B17" w:rsidRDefault="00BF7408" w:rsidP="00376A1D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71B1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Epoch 3/10</w:t>
            </w:r>
          </w:p>
        </w:tc>
      </w:tr>
      <w:tr w:rsidR="00BF7408" w:rsidRPr="00BF7408" w14:paraId="4A8033AA" w14:textId="77777777" w:rsidTr="00BF7408">
        <w:tc>
          <w:tcPr>
            <w:tcW w:w="0" w:type="auto"/>
          </w:tcPr>
          <w:p w14:paraId="285EE616" w14:textId="77777777" w:rsidR="00BF7408" w:rsidRPr="00B71B17" w:rsidRDefault="00BF7408" w:rsidP="00376A1D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71B1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0/20 [==============================] - 18s 893ms/step - loss: 0.5072 - accuracy: 0.8189 - val_loss: 0.4975 - val_accuracy: 0.8203</w:t>
            </w:r>
          </w:p>
        </w:tc>
      </w:tr>
      <w:tr w:rsidR="00BF7408" w:rsidRPr="00BF7408" w14:paraId="4B59B0BD" w14:textId="77777777" w:rsidTr="00BF7408">
        <w:tc>
          <w:tcPr>
            <w:tcW w:w="0" w:type="auto"/>
          </w:tcPr>
          <w:p w14:paraId="4F3F53E0" w14:textId="77777777" w:rsidR="00BF7408" w:rsidRPr="00B71B17" w:rsidRDefault="00BF7408" w:rsidP="00376A1D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spacing w:line="360" w:lineRule="auto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71B1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Epoch 4/10</w:t>
            </w:r>
          </w:p>
        </w:tc>
      </w:tr>
      <w:tr w:rsidR="00BF7408" w:rsidRPr="00BF7408" w14:paraId="38FBEF0D" w14:textId="77777777" w:rsidTr="00BF7408">
        <w:tc>
          <w:tcPr>
            <w:tcW w:w="0" w:type="auto"/>
          </w:tcPr>
          <w:p w14:paraId="4ADE2497" w14:textId="77777777" w:rsidR="00BF7408" w:rsidRPr="00B71B17" w:rsidRDefault="00BF7408" w:rsidP="00376A1D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spacing w:line="360" w:lineRule="auto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71B1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0/20 [==============================] - 18s 885ms/step - loss: 0.4593 - accuracy: 0.8371 - val_loss: 0.4662 - val_accuracy: 0.8311</w:t>
            </w:r>
          </w:p>
        </w:tc>
      </w:tr>
      <w:tr w:rsidR="00BF7408" w:rsidRPr="00BF7408" w14:paraId="57B88298" w14:textId="77777777" w:rsidTr="00BF7408">
        <w:tc>
          <w:tcPr>
            <w:tcW w:w="0" w:type="auto"/>
          </w:tcPr>
          <w:p w14:paraId="340E9167" w14:textId="77777777" w:rsidR="00BF7408" w:rsidRPr="00B71B17" w:rsidRDefault="00BF7408" w:rsidP="00376A1D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spacing w:line="360" w:lineRule="auto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71B1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Epoch 5/10</w:t>
            </w:r>
          </w:p>
        </w:tc>
      </w:tr>
      <w:tr w:rsidR="00BF7408" w:rsidRPr="00BF7408" w14:paraId="2E500B0B" w14:textId="77777777" w:rsidTr="00BF7408">
        <w:tc>
          <w:tcPr>
            <w:tcW w:w="0" w:type="auto"/>
          </w:tcPr>
          <w:p w14:paraId="5C76E7DE" w14:textId="77777777" w:rsidR="00BF7408" w:rsidRPr="00B71B17" w:rsidRDefault="00BF7408" w:rsidP="00376A1D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spacing w:line="360" w:lineRule="auto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71B1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0/20 [==============================] - 17s 869ms/step - loss: 0.4364 - accuracy: 0.8458 - val_loss: 0.4451 - val_accuracy: 0.8391</w:t>
            </w:r>
          </w:p>
        </w:tc>
      </w:tr>
      <w:tr w:rsidR="00BF7408" w:rsidRPr="00BF7408" w14:paraId="73307708" w14:textId="77777777" w:rsidTr="00BF7408">
        <w:tc>
          <w:tcPr>
            <w:tcW w:w="0" w:type="auto"/>
          </w:tcPr>
          <w:p w14:paraId="4FC4770B" w14:textId="77777777" w:rsidR="00BF7408" w:rsidRPr="00B71B17" w:rsidRDefault="00BF7408" w:rsidP="00376A1D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spacing w:line="360" w:lineRule="auto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71B1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Epoch 6/10</w:t>
            </w:r>
          </w:p>
        </w:tc>
      </w:tr>
      <w:tr w:rsidR="00BF7408" w:rsidRPr="00BF7408" w14:paraId="7B5EE221" w14:textId="77777777" w:rsidTr="00BF7408">
        <w:tc>
          <w:tcPr>
            <w:tcW w:w="0" w:type="auto"/>
          </w:tcPr>
          <w:p w14:paraId="25535ADB" w14:textId="77777777" w:rsidR="00BF7408" w:rsidRPr="00B71B17" w:rsidRDefault="00BF7408" w:rsidP="00376A1D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spacing w:line="360" w:lineRule="auto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71B1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0/20 [==============================] - 17s 839ms/step - loss: 0.4164 - accuracy: 0.8522 - val_loss: 0.4347 - val_accuracy: 0.8416</w:t>
            </w:r>
          </w:p>
        </w:tc>
      </w:tr>
      <w:tr w:rsidR="00BF7408" w:rsidRPr="00BF7408" w14:paraId="35400643" w14:textId="77777777" w:rsidTr="00BF7408">
        <w:tc>
          <w:tcPr>
            <w:tcW w:w="0" w:type="auto"/>
          </w:tcPr>
          <w:p w14:paraId="0215F8B7" w14:textId="77777777" w:rsidR="00BF7408" w:rsidRPr="00B71B17" w:rsidRDefault="00BF7408" w:rsidP="00376A1D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spacing w:line="360" w:lineRule="auto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71B1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Epoch 7/10</w:t>
            </w:r>
          </w:p>
        </w:tc>
      </w:tr>
      <w:tr w:rsidR="00BF7408" w:rsidRPr="00BF7408" w14:paraId="1344741B" w14:textId="77777777" w:rsidTr="00BF7408">
        <w:tc>
          <w:tcPr>
            <w:tcW w:w="0" w:type="auto"/>
          </w:tcPr>
          <w:p w14:paraId="743D1A7E" w14:textId="77777777" w:rsidR="00BF7408" w:rsidRPr="00B71B17" w:rsidRDefault="00BF7408" w:rsidP="00376A1D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spacing w:line="360" w:lineRule="auto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71B1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0/20 [==============================] - 17s 837ms/step - loss: 0.3996 - accuracy: 0.8591 - val_loss: 0.4158 - val_accuracy: 0.8522</w:t>
            </w:r>
          </w:p>
        </w:tc>
      </w:tr>
      <w:tr w:rsidR="00BF7408" w:rsidRPr="00BF7408" w14:paraId="3292DAD5" w14:textId="77777777" w:rsidTr="00BF7408">
        <w:tc>
          <w:tcPr>
            <w:tcW w:w="0" w:type="auto"/>
          </w:tcPr>
          <w:p w14:paraId="4426E469" w14:textId="77777777" w:rsidR="00BF7408" w:rsidRPr="00B71B17" w:rsidRDefault="00BF7408" w:rsidP="00376A1D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spacing w:line="360" w:lineRule="auto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71B1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Epoch 8/10</w:t>
            </w:r>
          </w:p>
        </w:tc>
      </w:tr>
      <w:tr w:rsidR="00BF7408" w:rsidRPr="00BF7408" w14:paraId="2F145131" w14:textId="77777777" w:rsidTr="00BF7408">
        <w:tc>
          <w:tcPr>
            <w:tcW w:w="0" w:type="auto"/>
          </w:tcPr>
          <w:p w14:paraId="46E1E755" w14:textId="77777777" w:rsidR="00BF7408" w:rsidRPr="00B71B17" w:rsidRDefault="00BF7408" w:rsidP="00376A1D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spacing w:line="360" w:lineRule="auto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71B1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0/20 [==============================] - 17s 839ms/step - loss: 0.3872 - accuracy: 0.8629 - val_loss: 0.4049 - val_accuracy: 0.8549</w:t>
            </w:r>
          </w:p>
        </w:tc>
      </w:tr>
      <w:tr w:rsidR="00BF7408" w:rsidRPr="00BF7408" w14:paraId="449FF63C" w14:textId="77777777" w:rsidTr="00BF7408">
        <w:tc>
          <w:tcPr>
            <w:tcW w:w="0" w:type="auto"/>
          </w:tcPr>
          <w:p w14:paraId="397B8BAF" w14:textId="77777777" w:rsidR="00BF7408" w:rsidRPr="00B71B17" w:rsidRDefault="00BF7408" w:rsidP="00376A1D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spacing w:line="360" w:lineRule="auto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71B1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Epoch 9/10</w:t>
            </w:r>
          </w:p>
        </w:tc>
      </w:tr>
      <w:tr w:rsidR="00BF7408" w:rsidRPr="00BF7408" w14:paraId="057F167B" w14:textId="77777777" w:rsidTr="00BF7408">
        <w:tc>
          <w:tcPr>
            <w:tcW w:w="0" w:type="auto"/>
          </w:tcPr>
          <w:p w14:paraId="47B62381" w14:textId="77777777" w:rsidR="00BF7408" w:rsidRPr="00B71B17" w:rsidRDefault="00BF7408" w:rsidP="00376A1D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71B1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0/20 [==============================] - 17s 836ms/step - loss: 0.3737 - accuracy: 0.8679 - val_loss: 0.3951 - val_accuracy: 0.8584</w:t>
            </w:r>
          </w:p>
        </w:tc>
      </w:tr>
      <w:tr w:rsidR="00BF7408" w:rsidRPr="00BF7408" w14:paraId="3DAF6C42" w14:textId="77777777" w:rsidTr="00BF7408">
        <w:tc>
          <w:tcPr>
            <w:tcW w:w="0" w:type="auto"/>
          </w:tcPr>
          <w:p w14:paraId="778E118C" w14:textId="77777777" w:rsidR="00BF7408" w:rsidRPr="00B71B17" w:rsidRDefault="00BF7408" w:rsidP="00376A1D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71B1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Epoch 10/10</w:t>
            </w:r>
          </w:p>
        </w:tc>
      </w:tr>
      <w:tr w:rsidR="00BF7408" w:rsidRPr="00BF7408" w14:paraId="1E8ED2BB" w14:textId="77777777" w:rsidTr="00BF7408">
        <w:tc>
          <w:tcPr>
            <w:tcW w:w="0" w:type="auto"/>
          </w:tcPr>
          <w:p w14:paraId="0DD8F027" w14:textId="77777777" w:rsidR="00BF7408" w:rsidRPr="00B71B17" w:rsidRDefault="00BF7408" w:rsidP="00376A1D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71B1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0/20 [==============================] - 17s 835ms/step - loss: 0.3667 - accuracy: 0.8703 - val_loss: 0.3847 - val_accuracy: 0.8644</w:t>
            </w:r>
          </w:p>
        </w:tc>
      </w:tr>
    </w:tbl>
    <w:p w14:paraId="11559C06" w14:textId="25638C13" w:rsidR="00ED01E7" w:rsidRDefault="00ED01E7" w:rsidP="00BF7408"/>
    <w:p w14:paraId="4C18A7D3" w14:textId="77777777" w:rsidR="006A67AE" w:rsidRDefault="006A67AE" w:rsidP="00C5300D">
      <w:pPr>
        <w:pStyle w:val="HTMLPreformatted"/>
        <w:shd w:val="clear" w:color="auto" w:fill="FFFFFF"/>
        <w:wordWrap w:val="0"/>
        <w:textAlignment w:val="baseline"/>
        <w:rPr>
          <w:rFonts w:asciiTheme="minorHAnsi" w:hAnsiTheme="minorHAnsi" w:cstheme="minorHAnsi"/>
          <w:b/>
          <w:bCs/>
          <w:color w:val="000000"/>
          <w:sz w:val="24"/>
          <w:szCs w:val="24"/>
        </w:rPr>
      </w:pPr>
    </w:p>
    <w:p w14:paraId="1EE01468" w14:textId="77777777" w:rsidR="006A67AE" w:rsidRDefault="006A67AE" w:rsidP="00C5300D">
      <w:pPr>
        <w:pStyle w:val="HTMLPreformatted"/>
        <w:shd w:val="clear" w:color="auto" w:fill="FFFFFF"/>
        <w:wordWrap w:val="0"/>
        <w:textAlignment w:val="baseline"/>
        <w:rPr>
          <w:rFonts w:asciiTheme="minorHAnsi" w:hAnsiTheme="minorHAnsi" w:cstheme="minorHAnsi"/>
          <w:b/>
          <w:bCs/>
          <w:color w:val="000000"/>
          <w:sz w:val="24"/>
          <w:szCs w:val="24"/>
        </w:rPr>
      </w:pPr>
    </w:p>
    <w:p w14:paraId="1077D017" w14:textId="4751E6AB" w:rsidR="00C5300D" w:rsidRDefault="00C5300D" w:rsidP="00C5300D">
      <w:pPr>
        <w:pStyle w:val="HTMLPreformatted"/>
        <w:shd w:val="clear" w:color="auto" w:fill="FFFFFF"/>
        <w:wordWrap w:val="0"/>
        <w:textAlignment w:val="baseline"/>
        <w:rPr>
          <w:rFonts w:asciiTheme="minorHAnsi" w:hAnsiTheme="minorHAnsi" w:cstheme="minorHAnsi"/>
          <w:b/>
          <w:bCs/>
          <w:color w:val="000000"/>
          <w:sz w:val="24"/>
          <w:szCs w:val="24"/>
        </w:rPr>
      </w:pPr>
      <w:r w:rsidRPr="00ED01E7">
        <w:rPr>
          <w:rFonts w:asciiTheme="minorHAnsi" w:hAnsiTheme="minorHAnsi" w:cstheme="minorHAnsi"/>
          <w:b/>
          <w:bCs/>
          <w:color w:val="000000"/>
          <w:sz w:val="24"/>
          <w:szCs w:val="24"/>
        </w:rPr>
        <w:t>CASE-</w:t>
      </w:r>
      <w:r w:rsidR="00337E31">
        <w:rPr>
          <w:rFonts w:asciiTheme="minorHAnsi" w:hAnsiTheme="minorHAnsi" w:cstheme="minorHAnsi"/>
          <w:b/>
          <w:bCs/>
          <w:color w:val="000000"/>
          <w:sz w:val="24"/>
          <w:szCs w:val="24"/>
        </w:rPr>
        <w:t>3</w:t>
      </w:r>
      <w:r w:rsidRPr="00ED01E7">
        <w:rPr>
          <w:rFonts w:asciiTheme="minorHAnsi" w:hAnsiTheme="minorHAnsi" w:cstheme="minorHAnsi"/>
          <w:b/>
          <w:bCs/>
          <w:color w:val="000000"/>
          <w:sz w:val="24"/>
          <w:szCs w:val="24"/>
        </w:rPr>
        <w:t xml:space="preserve">) Batch size = </w:t>
      </w:r>
      <w:r>
        <w:rPr>
          <w:rFonts w:asciiTheme="minorHAnsi" w:hAnsiTheme="minorHAnsi" w:cstheme="minorHAnsi"/>
          <w:b/>
          <w:bCs/>
          <w:color w:val="000000"/>
          <w:sz w:val="24"/>
          <w:szCs w:val="24"/>
        </w:rPr>
        <w:t>6</w:t>
      </w:r>
      <w:r w:rsidRPr="00ED01E7">
        <w:rPr>
          <w:rFonts w:asciiTheme="minorHAnsi" w:hAnsiTheme="minorHAnsi" w:cstheme="minorHAnsi"/>
          <w:b/>
          <w:bCs/>
          <w:color w:val="000000"/>
          <w:sz w:val="24"/>
          <w:szCs w:val="24"/>
        </w:rPr>
        <w:t>000</w:t>
      </w:r>
    </w:p>
    <w:p w14:paraId="4B69478E" w14:textId="20EAE8D5" w:rsidR="00F203FE" w:rsidRDefault="00F203FE" w:rsidP="00C5300D">
      <w:pPr>
        <w:pStyle w:val="HTMLPreformatted"/>
        <w:shd w:val="clear" w:color="auto" w:fill="FFFFFF"/>
        <w:wordWrap w:val="0"/>
        <w:textAlignment w:val="baseline"/>
        <w:rPr>
          <w:rFonts w:asciiTheme="minorHAnsi" w:hAnsiTheme="minorHAnsi" w:cstheme="minorHAnsi"/>
          <w:b/>
          <w:bCs/>
          <w:color w:val="000000"/>
          <w:sz w:val="24"/>
          <w:szCs w:val="24"/>
        </w:rPr>
      </w:pPr>
    </w:p>
    <w:p w14:paraId="6EF2E979" w14:textId="77777777" w:rsidR="00F203FE" w:rsidRPr="00ED01E7" w:rsidRDefault="00F203FE" w:rsidP="00C5300D">
      <w:pPr>
        <w:pStyle w:val="HTMLPreformatted"/>
        <w:shd w:val="clear" w:color="auto" w:fill="FFFFFF"/>
        <w:wordWrap w:val="0"/>
        <w:textAlignment w:val="baseline"/>
        <w:rPr>
          <w:rFonts w:asciiTheme="minorHAnsi" w:hAnsiTheme="minorHAnsi" w:cstheme="minorHAnsi"/>
          <w:b/>
          <w:bCs/>
          <w:color w:val="000000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203FE" w:rsidRPr="00F203FE" w14:paraId="2FA55DA0" w14:textId="77777777" w:rsidTr="00F203FE">
        <w:tc>
          <w:tcPr>
            <w:tcW w:w="0" w:type="auto"/>
          </w:tcPr>
          <w:p w14:paraId="6F627813" w14:textId="77777777" w:rsidR="00F203FE" w:rsidRPr="00F203FE" w:rsidRDefault="00F203FE" w:rsidP="008277BE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203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Epoch 1/10</w:t>
            </w:r>
          </w:p>
        </w:tc>
      </w:tr>
      <w:tr w:rsidR="00F203FE" w:rsidRPr="00F203FE" w14:paraId="4DDF9E5F" w14:textId="77777777" w:rsidTr="00F203FE">
        <w:tc>
          <w:tcPr>
            <w:tcW w:w="0" w:type="auto"/>
          </w:tcPr>
          <w:p w14:paraId="76058C2D" w14:textId="77777777" w:rsidR="00F203FE" w:rsidRPr="00F203FE" w:rsidRDefault="00F203FE" w:rsidP="008277BE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203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0/10 [==============================] - 19s 2s/step - loss: 1.8370 - accuracy: 0.4509 - val_loss: 1.1013 - val_accuracy: 0.7117</w:t>
            </w:r>
          </w:p>
        </w:tc>
      </w:tr>
      <w:tr w:rsidR="00F203FE" w:rsidRPr="00F203FE" w14:paraId="17BED6C0" w14:textId="77777777" w:rsidTr="00F203FE">
        <w:tc>
          <w:tcPr>
            <w:tcW w:w="0" w:type="auto"/>
          </w:tcPr>
          <w:p w14:paraId="16CB7E74" w14:textId="77777777" w:rsidR="00F203FE" w:rsidRPr="00F203FE" w:rsidRDefault="00F203FE" w:rsidP="008277BE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203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Epoch 2/10</w:t>
            </w:r>
          </w:p>
        </w:tc>
      </w:tr>
      <w:tr w:rsidR="00F203FE" w:rsidRPr="00F203FE" w14:paraId="53D3BF09" w14:textId="77777777" w:rsidTr="00F203FE">
        <w:tc>
          <w:tcPr>
            <w:tcW w:w="0" w:type="auto"/>
          </w:tcPr>
          <w:p w14:paraId="0F41367B" w14:textId="77777777" w:rsidR="00F203FE" w:rsidRPr="00F203FE" w:rsidRDefault="00F203FE" w:rsidP="008277BE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203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0/10 [==============================] - 18s 2s/step - loss: 0.8391 - accuracy: 0.7294 - val_loss: 0.7223 - val_accuracy: 0.7445</w:t>
            </w:r>
          </w:p>
        </w:tc>
      </w:tr>
      <w:tr w:rsidR="00F203FE" w:rsidRPr="00F203FE" w14:paraId="316B7DB5" w14:textId="77777777" w:rsidTr="00F203FE">
        <w:tc>
          <w:tcPr>
            <w:tcW w:w="0" w:type="auto"/>
          </w:tcPr>
          <w:p w14:paraId="7D549881" w14:textId="77777777" w:rsidR="00F203FE" w:rsidRPr="00F203FE" w:rsidRDefault="00F203FE" w:rsidP="008277BE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203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Epoch 3/10</w:t>
            </w:r>
          </w:p>
        </w:tc>
      </w:tr>
      <w:tr w:rsidR="00F203FE" w:rsidRPr="00F203FE" w14:paraId="50BDD060" w14:textId="77777777" w:rsidTr="00F203FE">
        <w:tc>
          <w:tcPr>
            <w:tcW w:w="0" w:type="auto"/>
          </w:tcPr>
          <w:p w14:paraId="03C25183" w14:textId="77777777" w:rsidR="00F203FE" w:rsidRPr="00F203FE" w:rsidRDefault="00F203FE" w:rsidP="008277BE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203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0/10 [==============================] - 18s 2s/step - loss: 0.6497 - accuracy: 0.7670 - val_loss: 0.6016 - val_accuracy: 0.7773</w:t>
            </w:r>
          </w:p>
        </w:tc>
      </w:tr>
      <w:tr w:rsidR="00F203FE" w:rsidRPr="00F203FE" w14:paraId="39507A57" w14:textId="77777777" w:rsidTr="00F203FE">
        <w:tc>
          <w:tcPr>
            <w:tcW w:w="0" w:type="auto"/>
          </w:tcPr>
          <w:p w14:paraId="1CEFDF26" w14:textId="77777777" w:rsidR="00F203FE" w:rsidRPr="00F203FE" w:rsidRDefault="00F203FE" w:rsidP="008277BE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203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Epoch 4/10</w:t>
            </w:r>
          </w:p>
        </w:tc>
      </w:tr>
      <w:tr w:rsidR="00F203FE" w:rsidRPr="00F203FE" w14:paraId="38F5450E" w14:textId="77777777" w:rsidTr="00F203FE">
        <w:tc>
          <w:tcPr>
            <w:tcW w:w="0" w:type="auto"/>
          </w:tcPr>
          <w:p w14:paraId="5F7224A9" w14:textId="77777777" w:rsidR="00F203FE" w:rsidRPr="00F203FE" w:rsidRDefault="00F203FE" w:rsidP="008277BE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203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0/10 [==============================] - 18s 2s/step - loss: 0.5500 - accuracy: 0.7992 - val_loss: 0.5336 - val_accuracy: 0.8133</w:t>
            </w:r>
          </w:p>
        </w:tc>
      </w:tr>
      <w:tr w:rsidR="00F203FE" w:rsidRPr="00F203FE" w14:paraId="6F592968" w14:textId="77777777" w:rsidTr="00F203FE">
        <w:tc>
          <w:tcPr>
            <w:tcW w:w="0" w:type="auto"/>
          </w:tcPr>
          <w:p w14:paraId="346705E0" w14:textId="77777777" w:rsidR="00F203FE" w:rsidRPr="00F203FE" w:rsidRDefault="00F203FE" w:rsidP="008277BE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203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Epoch 5/10</w:t>
            </w:r>
          </w:p>
        </w:tc>
      </w:tr>
      <w:tr w:rsidR="00F203FE" w:rsidRPr="00F203FE" w14:paraId="05589C94" w14:textId="77777777" w:rsidTr="00F203FE">
        <w:tc>
          <w:tcPr>
            <w:tcW w:w="0" w:type="auto"/>
          </w:tcPr>
          <w:p w14:paraId="4A965C1D" w14:textId="77777777" w:rsidR="00F203FE" w:rsidRPr="00F203FE" w:rsidRDefault="00F203FE" w:rsidP="008277BE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203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0/10 [==============================] - 18s 2s/step - loss: 0.4992 - accuracy: 0.8242 - val_loss: 0.4987 - val_accuracy: 0.8187</w:t>
            </w:r>
          </w:p>
        </w:tc>
      </w:tr>
      <w:tr w:rsidR="00F203FE" w:rsidRPr="00F203FE" w14:paraId="285BD8E0" w14:textId="77777777" w:rsidTr="00F203FE">
        <w:tc>
          <w:tcPr>
            <w:tcW w:w="0" w:type="auto"/>
          </w:tcPr>
          <w:p w14:paraId="337B9DA7" w14:textId="77777777" w:rsidR="00F203FE" w:rsidRPr="00F203FE" w:rsidRDefault="00F203FE" w:rsidP="008277BE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203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Epoch 6/10</w:t>
            </w:r>
          </w:p>
        </w:tc>
      </w:tr>
      <w:tr w:rsidR="00F203FE" w:rsidRPr="00F203FE" w14:paraId="02520A39" w14:textId="77777777" w:rsidTr="00F203FE">
        <w:tc>
          <w:tcPr>
            <w:tcW w:w="0" w:type="auto"/>
          </w:tcPr>
          <w:p w14:paraId="669BCE9B" w14:textId="77777777" w:rsidR="00F203FE" w:rsidRPr="00F203FE" w:rsidRDefault="00F203FE" w:rsidP="008277BE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203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0/10 [==============================] - 17s 2s/step - loss: 0.4684 - accuracy: 0.8351 - val_loss: 0.4751 - val_accuracy: 0.8292</w:t>
            </w:r>
          </w:p>
        </w:tc>
      </w:tr>
      <w:tr w:rsidR="00F203FE" w:rsidRPr="00F203FE" w14:paraId="70167BEA" w14:textId="77777777" w:rsidTr="00F203FE">
        <w:tc>
          <w:tcPr>
            <w:tcW w:w="0" w:type="auto"/>
          </w:tcPr>
          <w:p w14:paraId="205ECE21" w14:textId="77777777" w:rsidR="00F203FE" w:rsidRPr="00F203FE" w:rsidRDefault="00F203FE" w:rsidP="008277BE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203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Epoch 7/10</w:t>
            </w:r>
          </w:p>
        </w:tc>
      </w:tr>
      <w:tr w:rsidR="00F203FE" w:rsidRPr="00F203FE" w14:paraId="7A844C05" w14:textId="77777777" w:rsidTr="00F203FE">
        <w:tc>
          <w:tcPr>
            <w:tcW w:w="0" w:type="auto"/>
          </w:tcPr>
          <w:p w14:paraId="299CAC22" w14:textId="77777777" w:rsidR="00F203FE" w:rsidRPr="00F203FE" w:rsidRDefault="00F203FE" w:rsidP="008277BE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203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0/10 [==============================] - 18s 2s/step - loss: 0.4476 - accuracy: 0.8431 - val_loss: 0.4578 - val_accuracy: 0.8377</w:t>
            </w:r>
          </w:p>
        </w:tc>
      </w:tr>
      <w:tr w:rsidR="00F203FE" w:rsidRPr="00F203FE" w14:paraId="0B4BA05C" w14:textId="77777777" w:rsidTr="00F203FE">
        <w:tc>
          <w:tcPr>
            <w:tcW w:w="0" w:type="auto"/>
          </w:tcPr>
          <w:p w14:paraId="40655A72" w14:textId="77777777" w:rsidR="00F203FE" w:rsidRPr="00F203FE" w:rsidRDefault="00F203FE" w:rsidP="008277BE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203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Epoch 8/10</w:t>
            </w:r>
          </w:p>
        </w:tc>
      </w:tr>
      <w:tr w:rsidR="00F203FE" w:rsidRPr="00F203FE" w14:paraId="73752F38" w14:textId="77777777" w:rsidTr="00F203FE">
        <w:tc>
          <w:tcPr>
            <w:tcW w:w="0" w:type="auto"/>
          </w:tcPr>
          <w:p w14:paraId="6F538DD6" w14:textId="77777777" w:rsidR="00F203FE" w:rsidRPr="00F203FE" w:rsidRDefault="00F203FE" w:rsidP="008277BE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203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0/10 [==============================] - 17s 2s/step - loss: 0.4314 - accuracy: 0.8496 - val_loss: 0.4418 - val_accuracy: 0.8430</w:t>
            </w:r>
          </w:p>
        </w:tc>
      </w:tr>
      <w:tr w:rsidR="00F203FE" w:rsidRPr="00F203FE" w14:paraId="580CE348" w14:textId="77777777" w:rsidTr="00F203FE">
        <w:tc>
          <w:tcPr>
            <w:tcW w:w="0" w:type="auto"/>
          </w:tcPr>
          <w:p w14:paraId="71A16782" w14:textId="77777777" w:rsidR="00F203FE" w:rsidRPr="00F203FE" w:rsidRDefault="00F203FE" w:rsidP="008277BE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203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Epoch 9/10</w:t>
            </w:r>
          </w:p>
        </w:tc>
      </w:tr>
      <w:tr w:rsidR="00F203FE" w:rsidRPr="00F203FE" w14:paraId="789C2FB3" w14:textId="77777777" w:rsidTr="00F203FE">
        <w:tc>
          <w:tcPr>
            <w:tcW w:w="0" w:type="auto"/>
          </w:tcPr>
          <w:p w14:paraId="01782125" w14:textId="77777777" w:rsidR="00F203FE" w:rsidRPr="00F203FE" w:rsidRDefault="00F203FE" w:rsidP="008277BE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203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0/10 [==============================] - 17s 2s/step - loss: 0.4206 - accuracy: 0.8521 - val_loss: 0.4325 - val_accuracy: 0.8458</w:t>
            </w:r>
          </w:p>
        </w:tc>
      </w:tr>
      <w:tr w:rsidR="00F203FE" w:rsidRPr="00F203FE" w14:paraId="753BB6D2" w14:textId="77777777" w:rsidTr="00F203FE">
        <w:tc>
          <w:tcPr>
            <w:tcW w:w="0" w:type="auto"/>
          </w:tcPr>
          <w:p w14:paraId="1ADEED20" w14:textId="77777777" w:rsidR="00F203FE" w:rsidRPr="00F203FE" w:rsidRDefault="00F203FE" w:rsidP="008277BE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203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Epoch 10/10</w:t>
            </w:r>
          </w:p>
        </w:tc>
      </w:tr>
      <w:tr w:rsidR="00F203FE" w:rsidRPr="00F203FE" w14:paraId="7B15C275" w14:textId="77777777" w:rsidTr="00F203FE">
        <w:tc>
          <w:tcPr>
            <w:tcW w:w="0" w:type="auto"/>
          </w:tcPr>
          <w:p w14:paraId="0EE17A19" w14:textId="77777777" w:rsidR="00F203FE" w:rsidRPr="00F203FE" w:rsidRDefault="00F203FE" w:rsidP="008277BE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F203F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10/10 [==============================] - 18s 2s/step - loss: 0.4088 - accuracy: 0.8574 - val_loss: 0.4246 - val_accuracy: 0.8481</w:t>
            </w:r>
          </w:p>
        </w:tc>
      </w:tr>
    </w:tbl>
    <w:p w14:paraId="66DD0D0D" w14:textId="302FB00E" w:rsidR="00C5300D" w:rsidRDefault="00C5300D" w:rsidP="00F203FE"/>
    <w:p w14:paraId="3081C3AE" w14:textId="7D3CC5B2" w:rsidR="00F203FE" w:rsidRDefault="00F203FE" w:rsidP="00F203FE"/>
    <w:p w14:paraId="1F79358D" w14:textId="08082DAE" w:rsidR="00F203FE" w:rsidRDefault="00F203FE" w:rsidP="00F203FE"/>
    <w:p w14:paraId="3CCD1C51" w14:textId="23C41A6E" w:rsidR="00F203FE" w:rsidRDefault="00F203FE" w:rsidP="00F203FE"/>
    <w:p w14:paraId="3536C0FC" w14:textId="109640EB" w:rsidR="00F203FE" w:rsidRDefault="00F203FE" w:rsidP="00F203FE"/>
    <w:p w14:paraId="6F4521C7" w14:textId="4A2DC827" w:rsidR="00F203FE" w:rsidRDefault="00F203FE" w:rsidP="00F203FE"/>
    <w:p w14:paraId="5964598E" w14:textId="79CC912C" w:rsidR="00F203FE" w:rsidRDefault="00F203FE" w:rsidP="00F203FE"/>
    <w:p w14:paraId="37EA371A" w14:textId="2F50AC80" w:rsidR="00F203FE" w:rsidRDefault="00F203FE" w:rsidP="00F203FE"/>
    <w:p w14:paraId="77F3CCB3" w14:textId="3EF811A2" w:rsidR="00F203FE" w:rsidRPr="00ED01E7" w:rsidRDefault="00F203FE" w:rsidP="00F203FE">
      <w:pPr>
        <w:pStyle w:val="HTMLPreformatted"/>
        <w:shd w:val="clear" w:color="auto" w:fill="FFFFFF"/>
        <w:wordWrap w:val="0"/>
        <w:textAlignment w:val="baseline"/>
        <w:rPr>
          <w:rFonts w:asciiTheme="minorHAnsi" w:hAnsiTheme="minorHAnsi" w:cstheme="minorHAnsi"/>
          <w:b/>
          <w:bCs/>
          <w:color w:val="000000"/>
          <w:sz w:val="24"/>
          <w:szCs w:val="24"/>
        </w:rPr>
      </w:pPr>
      <w:r w:rsidRPr="00ED01E7">
        <w:rPr>
          <w:rFonts w:asciiTheme="minorHAnsi" w:hAnsiTheme="minorHAnsi" w:cstheme="minorHAnsi"/>
          <w:b/>
          <w:bCs/>
          <w:color w:val="000000"/>
          <w:sz w:val="24"/>
          <w:szCs w:val="24"/>
        </w:rPr>
        <w:t>CASE-</w:t>
      </w:r>
      <w:r w:rsidR="00337E31">
        <w:rPr>
          <w:rFonts w:asciiTheme="minorHAnsi" w:hAnsiTheme="minorHAnsi" w:cstheme="minorHAnsi"/>
          <w:b/>
          <w:bCs/>
          <w:color w:val="000000"/>
          <w:sz w:val="24"/>
          <w:szCs w:val="24"/>
        </w:rPr>
        <w:t>4</w:t>
      </w:r>
      <w:r w:rsidRPr="00ED01E7">
        <w:rPr>
          <w:rFonts w:asciiTheme="minorHAnsi" w:hAnsiTheme="minorHAnsi" w:cstheme="minorHAnsi"/>
          <w:b/>
          <w:bCs/>
          <w:color w:val="000000"/>
          <w:sz w:val="24"/>
          <w:szCs w:val="24"/>
        </w:rPr>
        <w:t xml:space="preserve">) Batch size = </w:t>
      </w:r>
      <w:r>
        <w:rPr>
          <w:rFonts w:asciiTheme="minorHAnsi" w:hAnsiTheme="minorHAnsi" w:cstheme="minorHAnsi"/>
          <w:b/>
          <w:bCs/>
          <w:color w:val="000000"/>
          <w:sz w:val="24"/>
          <w:szCs w:val="24"/>
        </w:rPr>
        <w:t>10,</w:t>
      </w:r>
      <w:r w:rsidRPr="00ED01E7">
        <w:rPr>
          <w:rFonts w:asciiTheme="minorHAnsi" w:hAnsiTheme="minorHAnsi" w:cstheme="minorHAnsi"/>
          <w:b/>
          <w:bCs/>
          <w:color w:val="000000"/>
          <w:sz w:val="24"/>
          <w:szCs w:val="24"/>
        </w:rPr>
        <w:t>000</w:t>
      </w:r>
    </w:p>
    <w:p w14:paraId="1103EFE1" w14:textId="5F164CD3" w:rsidR="00F203FE" w:rsidRDefault="00F203FE" w:rsidP="00F203FE"/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9918"/>
      </w:tblGrid>
      <w:tr w:rsidR="00337E31" w:rsidRPr="00337E31" w14:paraId="0CAD4E7E" w14:textId="77777777" w:rsidTr="00337E31">
        <w:tc>
          <w:tcPr>
            <w:tcW w:w="9918" w:type="dxa"/>
          </w:tcPr>
          <w:p w14:paraId="11372C5B" w14:textId="77777777" w:rsidR="00337E31" w:rsidRPr="00337E31" w:rsidRDefault="00337E31" w:rsidP="004C2BE1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37E3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Epoch 1/10</w:t>
            </w:r>
          </w:p>
        </w:tc>
      </w:tr>
      <w:tr w:rsidR="00337E31" w:rsidRPr="00337E31" w14:paraId="3E362958" w14:textId="77777777" w:rsidTr="00337E31">
        <w:tc>
          <w:tcPr>
            <w:tcW w:w="9918" w:type="dxa"/>
          </w:tcPr>
          <w:p w14:paraId="6FA8EA6C" w14:textId="77777777" w:rsidR="00337E31" w:rsidRPr="00337E31" w:rsidRDefault="00337E31" w:rsidP="004C2BE1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37E3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6/6 [==============================] - 18s 3s/step - loss: 1.9364 - accuracy: 0.4088 - val_loss: 1.3866 - val_accuracy: 0.6759</w:t>
            </w:r>
          </w:p>
        </w:tc>
      </w:tr>
      <w:tr w:rsidR="00337E31" w:rsidRPr="00337E31" w14:paraId="3DBF417E" w14:textId="77777777" w:rsidTr="00337E31">
        <w:tc>
          <w:tcPr>
            <w:tcW w:w="9918" w:type="dxa"/>
          </w:tcPr>
          <w:p w14:paraId="3EDCF567" w14:textId="77777777" w:rsidR="00337E31" w:rsidRPr="00337E31" w:rsidRDefault="00337E31" w:rsidP="004C2BE1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37E3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Epoch 2/10</w:t>
            </w:r>
          </w:p>
        </w:tc>
      </w:tr>
      <w:tr w:rsidR="00337E31" w:rsidRPr="00337E31" w14:paraId="55E82F7C" w14:textId="77777777" w:rsidTr="00337E31">
        <w:tc>
          <w:tcPr>
            <w:tcW w:w="9918" w:type="dxa"/>
          </w:tcPr>
          <w:p w14:paraId="6D4046C7" w14:textId="77777777" w:rsidR="00337E31" w:rsidRPr="00337E31" w:rsidRDefault="00337E31" w:rsidP="004C2BE1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37E3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6/6 [==============================] - 17s 3s/step - loss: 1.0851 - accuracy: 0.7062 - val_loss: 0.8259 - val_accuracy: 0.7206</w:t>
            </w:r>
          </w:p>
        </w:tc>
      </w:tr>
      <w:tr w:rsidR="00337E31" w:rsidRPr="00337E31" w14:paraId="121E0E69" w14:textId="77777777" w:rsidTr="00337E31">
        <w:tc>
          <w:tcPr>
            <w:tcW w:w="9918" w:type="dxa"/>
          </w:tcPr>
          <w:p w14:paraId="4772972A" w14:textId="77777777" w:rsidR="00337E31" w:rsidRPr="00337E31" w:rsidRDefault="00337E31" w:rsidP="004C2BE1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37E3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Epoch 3/10</w:t>
            </w:r>
          </w:p>
        </w:tc>
      </w:tr>
      <w:tr w:rsidR="00337E31" w:rsidRPr="00337E31" w14:paraId="0BA5169F" w14:textId="77777777" w:rsidTr="00337E31">
        <w:tc>
          <w:tcPr>
            <w:tcW w:w="9918" w:type="dxa"/>
          </w:tcPr>
          <w:p w14:paraId="261B980E" w14:textId="77777777" w:rsidR="00337E31" w:rsidRPr="00337E31" w:rsidRDefault="00337E31" w:rsidP="004C2BE1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37E3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6/6 [==============================] - 17s 3s/step - loss: 0.7469 - accuracy: 0.7398 - val_loss: 0.7078 - val_accuracy: 0.7465</w:t>
            </w:r>
          </w:p>
        </w:tc>
      </w:tr>
      <w:tr w:rsidR="00337E31" w:rsidRPr="00337E31" w14:paraId="567D2196" w14:textId="77777777" w:rsidTr="00337E31">
        <w:tc>
          <w:tcPr>
            <w:tcW w:w="9918" w:type="dxa"/>
          </w:tcPr>
          <w:p w14:paraId="57619AD1" w14:textId="77777777" w:rsidR="00337E31" w:rsidRPr="00337E31" w:rsidRDefault="00337E31" w:rsidP="004C2BE1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37E3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Epoch 4/10</w:t>
            </w:r>
          </w:p>
        </w:tc>
      </w:tr>
      <w:tr w:rsidR="00337E31" w:rsidRPr="00337E31" w14:paraId="1E4DB831" w14:textId="77777777" w:rsidTr="00337E31">
        <w:tc>
          <w:tcPr>
            <w:tcW w:w="9918" w:type="dxa"/>
          </w:tcPr>
          <w:p w14:paraId="197E5348" w14:textId="77777777" w:rsidR="00337E31" w:rsidRPr="00337E31" w:rsidRDefault="00337E31" w:rsidP="004C2BE1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37E3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6/6 [==============================] - 17s 3s/step - loss: 0.6686 - accuracy: 0.7606 - val_loss: 0.6526 - val_accuracy: 0.7665</w:t>
            </w:r>
          </w:p>
        </w:tc>
      </w:tr>
      <w:tr w:rsidR="00337E31" w:rsidRPr="00337E31" w14:paraId="5FFE5F88" w14:textId="77777777" w:rsidTr="00337E31">
        <w:tc>
          <w:tcPr>
            <w:tcW w:w="9918" w:type="dxa"/>
          </w:tcPr>
          <w:p w14:paraId="269FEAC5" w14:textId="77777777" w:rsidR="00337E31" w:rsidRPr="00337E31" w:rsidRDefault="00337E31" w:rsidP="004C2BE1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37E3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Epoch 5/10</w:t>
            </w:r>
          </w:p>
        </w:tc>
      </w:tr>
      <w:tr w:rsidR="00337E31" w:rsidRPr="00337E31" w14:paraId="72307843" w14:textId="77777777" w:rsidTr="00337E31">
        <w:tc>
          <w:tcPr>
            <w:tcW w:w="9918" w:type="dxa"/>
          </w:tcPr>
          <w:p w14:paraId="3CA3C7B0" w14:textId="77777777" w:rsidR="00337E31" w:rsidRPr="00337E31" w:rsidRDefault="00337E31" w:rsidP="004C2BE1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37E3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6/6 [==============================] - 17s 3s/step - loss: 0.6079 - accuracy: 0.7797 - val_loss: 0.5936 - val_accuracy: 0.7806</w:t>
            </w:r>
          </w:p>
        </w:tc>
      </w:tr>
      <w:tr w:rsidR="00337E31" w:rsidRPr="00337E31" w14:paraId="537DA474" w14:textId="77777777" w:rsidTr="00337E31">
        <w:tc>
          <w:tcPr>
            <w:tcW w:w="9918" w:type="dxa"/>
          </w:tcPr>
          <w:p w14:paraId="48828D90" w14:textId="77777777" w:rsidR="00337E31" w:rsidRPr="00337E31" w:rsidRDefault="00337E31" w:rsidP="004C2BE1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37E3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Epoch 6/10</w:t>
            </w:r>
          </w:p>
        </w:tc>
      </w:tr>
      <w:tr w:rsidR="00337E31" w:rsidRPr="00337E31" w14:paraId="1F16B16F" w14:textId="77777777" w:rsidTr="00337E31">
        <w:tc>
          <w:tcPr>
            <w:tcW w:w="9918" w:type="dxa"/>
          </w:tcPr>
          <w:p w14:paraId="161AD980" w14:textId="77777777" w:rsidR="00337E31" w:rsidRPr="00337E31" w:rsidRDefault="00337E31" w:rsidP="004C2BE1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37E3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6/6 [==============================] - 17s 3s/step - loss: 0.5545 - accuracy: 0.7988 - val_loss: 0.5545 - val_accuracy: 0.7978</w:t>
            </w:r>
          </w:p>
        </w:tc>
      </w:tr>
      <w:tr w:rsidR="00337E31" w:rsidRPr="00337E31" w14:paraId="09EC2D42" w14:textId="77777777" w:rsidTr="00337E31">
        <w:tc>
          <w:tcPr>
            <w:tcW w:w="9918" w:type="dxa"/>
          </w:tcPr>
          <w:p w14:paraId="44A1B010" w14:textId="77777777" w:rsidR="00337E31" w:rsidRPr="00337E31" w:rsidRDefault="00337E31" w:rsidP="004C2BE1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37E3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Epoch 7/10</w:t>
            </w:r>
          </w:p>
        </w:tc>
      </w:tr>
      <w:tr w:rsidR="00337E31" w:rsidRPr="00337E31" w14:paraId="0740057F" w14:textId="77777777" w:rsidTr="00337E31">
        <w:tc>
          <w:tcPr>
            <w:tcW w:w="9918" w:type="dxa"/>
          </w:tcPr>
          <w:p w14:paraId="4490EF7A" w14:textId="77777777" w:rsidR="00337E31" w:rsidRPr="00337E31" w:rsidRDefault="00337E31" w:rsidP="004C2BE1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37E3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6/6 [==============================] - 17s 3s/step - loss: 0.5271 - accuracy: 0.8122 - val_loss: 0.5323 - val_accuracy: 0.8073</w:t>
            </w:r>
          </w:p>
        </w:tc>
      </w:tr>
      <w:tr w:rsidR="00337E31" w:rsidRPr="00337E31" w14:paraId="5D987B3A" w14:textId="77777777" w:rsidTr="00337E31">
        <w:tc>
          <w:tcPr>
            <w:tcW w:w="9918" w:type="dxa"/>
          </w:tcPr>
          <w:p w14:paraId="3E1F9B60" w14:textId="77777777" w:rsidR="00337E31" w:rsidRPr="00337E31" w:rsidRDefault="00337E31" w:rsidP="004C2BE1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37E3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Epoch 8/10</w:t>
            </w:r>
          </w:p>
        </w:tc>
      </w:tr>
      <w:tr w:rsidR="00337E31" w:rsidRPr="00337E31" w14:paraId="7DC65A9C" w14:textId="77777777" w:rsidTr="00337E31">
        <w:tc>
          <w:tcPr>
            <w:tcW w:w="9918" w:type="dxa"/>
          </w:tcPr>
          <w:p w14:paraId="3DBC599B" w14:textId="77777777" w:rsidR="00337E31" w:rsidRPr="00337E31" w:rsidRDefault="00337E31" w:rsidP="004C2BE1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37E3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6/6 [==============================] - 17s 3s/step - loss: 0.5057 - accuracy: 0.8199 - val_loss: 0.5132 - val_accuracy: 0.8125</w:t>
            </w:r>
          </w:p>
        </w:tc>
      </w:tr>
      <w:tr w:rsidR="00337E31" w:rsidRPr="00337E31" w14:paraId="323BEAEC" w14:textId="77777777" w:rsidTr="00337E31">
        <w:tc>
          <w:tcPr>
            <w:tcW w:w="9918" w:type="dxa"/>
          </w:tcPr>
          <w:p w14:paraId="3D8F0191" w14:textId="77777777" w:rsidR="00337E31" w:rsidRPr="00337E31" w:rsidRDefault="00337E31" w:rsidP="004C2BE1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37E3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Epoch 9/10</w:t>
            </w:r>
          </w:p>
        </w:tc>
      </w:tr>
      <w:tr w:rsidR="00337E31" w:rsidRPr="00337E31" w14:paraId="657B3B22" w14:textId="77777777" w:rsidTr="00337E31">
        <w:tc>
          <w:tcPr>
            <w:tcW w:w="9918" w:type="dxa"/>
          </w:tcPr>
          <w:p w14:paraId="3FB03202" w14:textId="77777777" w:rsidR="00337E31" w:rsidRPr="00337E31" w:rsidRDefault="00337E31" w:rsidP="004C2BE1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37E3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6/6 [==============================] - 17s 3s/step - loss: 0.4879 - accuracy: 0.8271 - val_loss: 0.4995 - val_accuracy: 0.8182</w:t>
            </w:r>
          </w:p>
        </w:tc>
      </w:tr>
      <w:tr w:rsidR="00337E31" w:rsidRPr="00337E31" w14:paraId="4CA68EFE" w14:textId="77777777" w:rsidTr="00337E31">
        <w:tc>
          <w:tcPr>
            <w:tcW w:w="9918" w:type="dxa"/>
          </w:tcPr>
          <w:p w14:paraId="43988156" w14:textId="77777777" w:rsidR="00337E31" w:rsidRPr="00337E31" w:rsidRDefault="00337E31" w:rsidP="004C2BE1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37E3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Epoch 10/10</w:t>
            </w:r>
          </w:p>
        </w:tc>
      </w:tr>
      <w:tr w:rsidR="00337E31" w:rsidRPr="00337E31" w14:paraId="225AD08C" w14:textId="77777777" w:rsidTr="00337E31">
        <w:tc>
          <w:tcPr>
            <w:tcW w:w="9918" w:type="dxa"/>
          </w:tcPr>
          <w:p w14:paraId="2CC87C71" w14:textId="77777777" w:rsidR="00337E31" w:rsidRPr="00337E31" w:rsidRDefault="00337E31" w:rsidP="004C2BE1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37E3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6/6 [==============================] - 17s 3s/step - loss: 0.4747 - accuracy: 0.8322 - val_loss: 0.4873 - val_accuracy: 0.8229</w:t>
            </w:r>
          </w:p>
        </w:tc>
      </w:tr>
    </w:tbl>
    <w:p w14:paraId="758E1C6E" w14:textId="77777777" w:rsidR="00F203FE" w:rsidRDefault="00F203FE" w:rsidP="00337E31"/>
    <w:sectPr w:rsidR="00F203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3NjWwNLGwsDQ1MLJQ0lEKTi0uzszPAykwrAUAmpLiYiwAAAA="/>
  </w:docVars>
  <w:rsids>
    <w:rsidRoot w:val="00711F2F"/>
    <w:rsid w:val="000D0912"/>
    <w:rsid w:val="001F7E94"/>
    <w:rsid w:val="00280E6B"/>
    <w:rsid w:val="002A4B0B"/>
    <w:rsid w:val="00337E31"/>
    <w:rsid w:val="00536F07"/>
    <w:rsid w:val="00695534"/>
    <w:rsid w:val="006A67AE"/>
    <w:rsid w:val="00711F2F"/>
    <w:rsid w:val="008B710F"/>
    <w:rsid w:val="009D5C52"/>
    <w:rsid w:val="00B71B17"/>
    <w:rsid w:val="00BB1F10"/>
    <w:rsid w:val="00BF7408"/>
    <w:rsid w:val="00C5300D"/>
    <w:rsid w:val="00C70056"/>
    <w:rsid w:val="00E118B5"/>
    <w:rsid w:val="00E813A5"/>
    <w:rsid w:val="00ED01E7"/>
    <w:rsid w:val="00F203FE"/>
    <w:rsid w:val="00F31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68A560"/>
  <w15:chartTrackingRefBased/>
  <w15:docId w15:val="{6392E4B9-1845-45AD-81D8-90BDF38F5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D0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0D0912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7005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70056"/>
    <w:rPr>
      <w:rFonts w:ascii="Courier New" w:eastAsia="Times New Roman" w:hAnsi="Courier New" w:cs="Courier New"/>
      <w:sz w:val="20"/>
      <w:szCs w:val="20"/>
    </w:rPr>
  </w:style>
  <w:style w:type="table" w:styleId="PlainTable2">
    <w:name w:val="Plain Table 2"/>
    <w:basedOn w:val="TableNormal"/>
    <w:uiPriority w:val="42"/>
    <w:rsid w:val="00BB1F10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2A4B0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A4B0B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073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82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4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62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66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8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13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3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76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D5EE57-08F6-49E9-B6C2-0B169871E1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5</Pages>
  <Words>889</Words>
  <Characters>5073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VJOT SINGH</dc:creator>
  <cp:keywords/>
  <dc:description/>
  <cp:lastModifiedBy>NAVJOT SINGH</cp:lastModifiedBy>
  <cp:revision>19</cp:revision>
  <dcterms:created xsi:type="dcterms:W3CDTF">2022-06-15T02:51:00Z</dcterms:created>
  <dcterms:modified xsi:type="dcterms:W3CDTF">2022-06-15T03:38:00Z</dcterms:modified>
</cp:coreProperties>
</file>